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9D5EAC" w14:textId="0BAD3E64" w:rsidR="00A90223" w:rsidRPr="00A90223" w:rsidRDefault="00A90223" w:rsidP="00A90223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00A90223">
        <w:rPr>
          <w:rFonts w:ascii="Times New Roman" w:hAnsi="Times New Roman" w:cs="Times New Roman"/>
          <w:b/>
          <w:bCs/>
          <w:sz w:val="32"/>
          <w:szCs w:val="32"/>
          <w:lang w:val="en-US"/>
        </w:rPr>
        <w:t>Netaji Subhash Engineering College</w:t>
      </w:r>
    </w:p>
    <w:p w14:paraId="103F301D" w14:textId="5FE43307" w:rsidR="00A90223" w:rsidRDefault="00A90223" w:rsidP="00A90223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Department of Computer Science &amp; Engineering</w:t>
      </w:r>
    </w:p>
    <w:p w14:paraId="63CC1B2E" w14:textId="70E8B115" w:rsidR="00041BB3" w:rsidRDefault="00041BB3" w:rsidP="00A90223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B. Tech</w:t>
      </w:r>
      <w:r w:rsidR="00CE450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CSE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2</w:t>
      </w:r>
      <w:r w:rsidRPr="00041BB3">
        <w:rPr>
          <w:rFonts w:ascii="Times New Roman" w:hAnsi="Times New Roman" w:cs="Times New Roman"/>
          <w:b/>
          <w:bCs/>
          <w:sz w:val="24"/>
          <w:szCs w:val="24"/>
          <w:vertAlign w:val="superscript"/>
          <w:lang w:val="en-US"/>
        </w:rPr>
        <w:t>nd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Year 3</w:t>
      </w:r>
      <w:r w:rsidRPr="00041BB3">
        <w:rPr>
          <w:rFonts w:ascii="Times New Roman" w:hAnsi="Times New Roman" w:cs="Times New Roman"/>
          <w:b/>
          <w:bCs/>
          <w:sz w:val="24"/>
          <w:szCs w:val="24"/>
          <w:vertAlign w:val="superscript"/>
          <w:lang w:val="en-US"/>
        </w:rPr>
        <w:t>rd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Semester</w:t>
      </w:r>
    </w:p>
    <w:p w14:paraId="508673D3" w14:textId="39F7C0A2" w:rsidR="00041BB3" w:rsidRPr="00A90223" w:rsidRDefault="00041BB3" w:rsidP="00A90223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2021-2022 </w:t>
      </w:r>
    </w:p>
    <w:p w14:paraId="3FF95E16" w14:textId="5C60F9A8" w:rsidR="00A90223" w:rsidRPr="00A90223" w:rsidRDefault="00A42023" w:rsidP="00A90223">
      <w:pPr>
        <w:spacing w:after="0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_______________________________________________________________________________________________</w:t>
      </w:r>
    </w:p>
    <w:p w14:paraId="4D5C9E54" w14:textId="50376467" w:rsidR="001864FB" w:rsidRPr="00A90223" w:rsidRDefault="005D27ED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Name of the </w:t>
      </w:r>
      <w:r w:rsidR="00A90223"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Course:</w:t>
      </w:r>
      <w:r w:rsidR="0033330C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IT Workshop</w:t>
      </w:r>
    </w:p>
    <w:p w14:paraId="021CAEAC" w14:textId="0C6F2A2A" w:rsidR="00A90223" w:rsidRPr="00A90223" w:rsidRDefault="00A90223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Course Code:</w:t>
      </w:r>
      <w:r w:rsidR="0033330C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PCC-CS393</w:t>
      </w:r>
    </w:p>
    <w:p w14:paraId="282A082F" w14:textId="08B551C6" w:rsidR="00A90223" w:rsidRPr="00A90223" w:rsidRDefault="00A90223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Name</w:t>
      </w:r>
      <w:r w:rsidR="00AB0E1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of the Student</w:t>
      </w:r>
      <w:r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Sanjoy Saha</w:t>
      </w:r>
    </w:p>
    <w:p w14:paraId="52DBEAB3" w14:textId="65F28162" w:rsidR="0033330C" w:rsidRPr="00A90223" w:rsidRDefault="0033330C" w:rsidP="0033330C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Class Roll No.: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3</w:t>
      </w:r>
    </w:p>
    <w:p w14:paraId="60405295" w14:textId="6907B45B" w:rsidR="00A90223" w:rsidRDefault="00A90223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University Roll No.: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10900120003</w:t>
      </w:r>
    </w:p>
    <w:p w14:paraId="7FB31716" w14:textId="1D1D2E3E" w:rsidR="003D1283" w:rsidRDefault="003D1283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Date of Experiment: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C06D49">
        <w:rPr>
          <w:rFonts w:ascii="Times New Roman" w:hAnsi="Times New Roman" w:cs="Times New Roman"/>
          <w:b/>
          <w:bCs/>
          <w:sz w:val="24"/>
          <w:szCs w:val="24"/>
          <w:lang w:val="en-US"/>
        </w:rPr>
        <w:t>10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>/1</w:t>
      </w:r>
      <w:r w:rsidR="008E1D25">
        <w:rPr>
          <w:rFonts w:ascii="Times New Roman" w:hAnsi="Times New Roman" w:cs="Times New Roman"/>
          <w:b/>
          <w:bCs/>
          <w:sz w:val="24"/>
          <w:szCs w:val="24"/>
          <w:lang w:val="en-US"/>
        </w:rPr>
        <w:t>2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>/2021</w:t>
      </w:r>
    </w:p>
    <w:p w14:paraId="739FC57A" w14:textId="702EFFC5" w:rsidR="00A42023" w:rsidRDefault="003D1283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Date of Submission: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C06D49">
        <w:rPr>
          <w:rFonts w:ascii="Times New Roman" w:hAnsi="Times New Roman" w:cs="Times New Roman"/>
          <w:b/>
          <w:bCs/>
          <w:sz w:val="24"/>
          <w:szCs w:val="24"/>
          <w:lang w:val="en-US"/>
        </w:rPr>
        <w:t>1</w:t>
      </w:r>
      <w:r w:rsidR="0003775D">
        <w:rPr>
          <w:rFonts w:ascii="Times New Roman" w:hAnsi="Times New Roman" w:cs="Times New Roman"/>
          <w:b/>
          <w:bCs/>
          <w:sz w:val="24"/>
          <w:szCs w:val="24"/>
          <w:lang w:val="en-US"/>
        </w:rPr>
        <w:t>5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>/1</w:t>
      </w:r>
      <w:r w:rsidR="008E1D25">
        <w:rPr>
          <w:rFonts w:ascii="Times New Roman" w:hAnsi="Times New Roman" w:cs="Times New Roman"/>
          <w:b/>
          <w:bCs/>
          <w:sz w:val="24"/>
          <w:szCs w:val="24"/>
          <w:lang w:val="en-US"/>
        </w:rPr>
        <w:t>2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>/2021</w:t>
      </w:r>
    </w:p>
    <w:p w14:paraId="055EFA3A" w14:textId="26CFA3A8" w:rsidR="00A42023" w:rsidRPr="00A42023" w:rsidRDefault="00A42023" w:rsidP="00A42023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023">
        <w:rPr>
          <w:rFonts w:ascii="Times New Roman" w:hAnsi="Times New Roman" w:cs="Times New Roman"/>
          <w:b/>
          <w:bCs/>
          <w:sz w:val="24"/>
          <w:szCs w:val="24"/>
          <w:lang w:val="en-US"/>
        </w:rPr>
        <w:t>______________________________________________________________________________________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_</w:t>
      </w:r>
    </w:p>
    <w:p w14:paraId="1B326F53" w14:textId="2266FA81" w:rsidR="00041BB3" w:rsidRPr="007A7605" w:rsidRDefault="00041BB3" w:rsidP="007A7605">
      <w:pPr>
        <w:pStyle w:val="ListParagraph"/>
        <w:numPr>
          <w:ilvl w:val="0"/>
          <w:numId w:val="2"/>
        </w:numPr>
        <w:spacing w:before="240" w:after="0"/>
        <w:ind w:left="284" w:hanging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A7605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ssignment No.: </w:t>
      </w:r>
      <w:r w:rsidR="00C06D49">
        <w:rPr>
          <w:rFonts w:ascii="Times New Roman" w:hAnsi="Times New Roman" w:cs="Times New Roman"/>
          <w:b/>
          <w:bCs/>
          <w:sz w:val="24"/>
          <w:szCs w:val="24"/>
          <w:lang w:val="en-US"/>
        </w:rPr>
        <w:t>33</w:t>
      </w:r>
    </w:p>
    <w:p w14:paraId="54B0209B" w14:textId="03DFC922" w:rsidR="006E2EF3" w:rsidRDefault="006E2EF3" w:rsidP="006E2EF3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5C85274" w14:textId="77A2388E" w:rsidR="0044760E" w:rsidRDefault="006E2EF3" w:rsidP="0044760E">
      <w:pPr>
        <w:pStyle w:val="ListParagraph"/>
        <w:spacing w:before="240" w:after="0"/>
        <w:ind w:left="284"/>
        <w:rPr>
          <w:rFonts w:ascii="Roboto" w:hAnsi="Roboto"/>
          <w:color w:val="3C4043"/>
          <w:spacing w:val="3"/>
          <w:sz w:val="21"/>
          <w:szCs w:val="21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Problem Statement:</w:t>
      </w:r>
      <w:r w:rsidR="00AB12A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C06D49">
        <w:rPr>
          <w:rFonts w:ascii="Roboto" w:hAnsi="Roboto"/>
          <w:color w:val="3C4043"/>
          <w:spacing w:val="3"/>
          <w:sz w:val="21"/>
          <w:szCs w:val="21"/>
        </w:rPr>
        <w:t> </w:t>
      </w:r>
      <w:r w:rsidR="00795402">
        <w:rPr>
          <w:rFonts w:ascii="Roboto" w:hAnsi="Roboto"/>
          <w:color w:val="3C4043"/>
          <w:spacing w:val="3"/>
          <w:sz w:val="21"/>
          <w:szCs w:val="21"/>
        </w:rPr>
        <w:t> Write a program to accept a sequence of comma-separated numbers from the user and generate a tuple with those numbers</w:t>
      </w:r>
    </w:p>
    <w:p w14:paraId="25608F3B" w14:textId="77777777" w:rsidR="00795402" w:rsidRDefault="00795402" w:rsidP="0044760E">
      <w:pPr>
        <w:pStyle w:val="ListParagraph"/>
        <w:spacing w:before="240" w:after="0"/>
        <w:ind w:left="284"/>
        <w:rPr>
          <w:rFonts w:ascii="Roboto" w:hAnsi="Roboto"/>
          <w:color w:val="3C4043"/>
          <w:spacing w:val="3"/>
          <w:sz w:val="21"/>
          <w:szCs w:val="21"/>
        </w:rPr>
      </w:pPr>
    </w:p>
    <w:p w14:paraId="08354C9A" w14:textId="53F35B6B" w:rsidR="00041BB3" w:rsidRDefault="001326D7" w:rsidP="0044760E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44760E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ython </w:t>
      </w:r>
      <w:r w:rsidR="00041BB3" w:rsidRPr="0044760E">
        <w:rPr>
          <w:rFonts w:ascii="Times New Roman" w:hAnsi="Times New Roman" w:cs="Times New Roman"/>
          <w:b/>
          <w:bCs/>
          <w:sz w:val="24"/>
          <w:szCs w:val="24"/>
          <w:lang w:val="en-US"/>
        </w:rPr>
        <w:t>Code:</w:t>
      </w:r>
      <w:r w:rsidR="00AB12A0" w:rsidRPr="0044760E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</w:p>
    <w:p w14:paraId="224F18AC" w14:textId="77777777" w:rsidR="0003775D" w:rsidRPr="0003775D" w:rsidRDefault="0003775D" w:rsidP="0003775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03775D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elements</w:t>
      </w:r>
      <w:r w:rsidRPr="0003775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</w:t>
      </w:r>
      <w:proofErr w:type="gramStart"/>
      <w:r w:rsidRPr="0003775D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03775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03775D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Enter a sequence of comma-separated numbers: "</w:t>
      </w:r>
      <w:r w:rsidRPr="0003775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.</w:t>
      </w:r>
      <w:r w:rsidRPr="0003775D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split</w:t>
      </w:r>
      <w:r w:rsidRPr="0003775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03775D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,"</w:t>
      </w:r>
      <w:r w:rsidRPr="0003775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688153E6" w14:textId="77777777" w:rsidR="0003775D" w:rsidRDefault="0003775D" w:rsidP="0003775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374B2508" w14:textId="00E0F835" w:rsidR="0003775D" w:rsidRPr="0003775D" w:rsidRDefault="0003775D" w:rsidP="0003775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03775D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tuple</w:t>
      </w:r>
      <w:r w:rsidRPr="0003775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</w:t>
      </w:r>
      <w:r w:rsidRPr="0003775D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tuple</w:t>
      </w:r>
      <w:r w:rsidRPr="0003775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elements)</w:t>
      </w:r>
    </w:p>
    <w:p w14:paraId="58D883AA" w14:textId="77777777" w:rsidR="0003775D" w:rsidRPr="0003775D" w:rsidRDefault="0003775D" w:rsidP="0003775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gramStart"/>
      <w:r w:rsidRPr="0003775D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03775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03775D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Tuple: "</w:t>
      </w:r>
      <w:r w:rsidRPr="0003775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03775D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tuple</w:t>
      </w:r>
      <w:r w:rsidRPr="0003775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053FEFD9" w14:textId="77777777" w:rsidR="0003775D" w:rsidRPr="0003775D" w:rsidRDefault="0003775D" w:rsidP="0003775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3A06EA98" w14:textId="77777777" w:rsidR="0003775D" w:rsidRPr="0044760E" w:rsidRDefault="0003775D" w:rsidP="0044760E">
      <w:pPr>
        <w:pStyle w:val="ListParagraph"/>
        <w:spacing w:before="240" w:after="0"/>
        <w:ind w:left="284"/>
        <w:rPr>
          <w:rFonts w:ascii="Roboto" w:hAnsi="Roboto"/>
          <w:color w:val="3C4043"/>
          <w:spacing w:val="3"/>
          <w:sz w:val="21"/>
          <w:szCs w:val="21"/>
        </w:rPr>
      </w:pPr>
    </w:p>
    <w:p w14:paraId="6158EE6C" w14:textId="4F515E98" w:rsidR="003F4248" w:rsidRDefault="008E1D25" w:rsidP="003F4248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</w:t>
      </w:r>
      <w:r w:rsidR="00041BB3" w:rsidRPr="003F4248">
        <w:rPr>
          <w:rFonts w:ascii="Times New Roman" w:hAnsi="Times New Roman" w:cs="Times New Roman"/>
          <w:b/>
          <w:bCs/>
          <w:sz w:val="24"/>
          <w:szCs w:val="24"/>
          <w:lang w:val="en-US"/>
        </w:rPr>
        <w:t>ample Output(s):</w:t>
      </w:r>
      <w:r w:rsidR="00AB12A0" w:rsidRPr="003F4248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</w:p>
    <w:p w14:paraId="4B254758" w14:textId="2593EC0F" w:rsidR="0044760E" w:rsidRDefault="00F51353" w:rsidP="003F4248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3360" behindDoc="1" locked="0" layoutInCell="1" allowOverlap="1" wp14:anchorId="36D3B2D2" wp14:editId="4A468BAC">
            <wp:simplePos x="0" y="0"/>
            <wp:positionH relativeFrom="margin">
              <wp:align>center</wp:align>
            </wp:positionH>
            <wp:positionV relativeFrom="paragraph">
              <wp:posOffset>157480</wp:posOffset>
            </wp:positionV>
            <wp:extent cx="5433060" cy="1303020"/>
            <wp:effectExtent l="0" t="0" r="0" b="0"/>
            <wp:wrapTight wrapText="bothSides">
              <wp:wrapPolygon edited="0">
                <wp:start x="0" y="0"/>
                <wp:lineTo x="0" y="21158"/>
                <wp:lineTo x="21509" y="21158"/>
                <wp:lineTo x="21509" y="0"/>
                <wp:lineTo x="0" y="0"/>
              </wp:wrapPolygon>
            </wp:wrapTight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3060" cy="1303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580B3F" w14:textId="748D151F" w:rsidR="003D1283" w:rsidRDefault="003D1283" w:rsidP="00A90223">
      <w:pPr>
        <w:spacing w:before="240" w:after="0"/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</w:p>
    <w:p w14:paraId="63704DE1" w14:textId="49906BC8" w:rsidR="0044760E" w:rsidRDefault="0044760E" w:rsidP="00A90223">
      <w:pPr>
        <w:spacing w:before="240" w:after="0"/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</w:p>
    <w:p w14:paraId="4483A0C9" w14:textId="08BC23A7" w:rsidR="0044760E" w:rsidRDefault="0044760E" w:rsidP="00A90223">
      <w:pPr>
        <w:spacing w:before="240" w:after="0"/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</w:p>
    <w:p w14:paraId="67B567FC" w14:textId="2555368D" w:rsidR="00FE164B" w:rsidRPr="00EB0E1D" w:rsidRDefault="00E86215" w:rsidP="008A4512">
      <w:pPr>
        <w:pStyle w:val="ListParagraph"/>
        <w:numPr>
          <w:ilvl w:val="0"/>
          <w:numId w:val="2"/>
        </w:numPr>
        <w:spacing w:before="240" w:after="0"/>
        <w:ind w:left="284" w:hanging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A</w:t>
      </w:r>
      <w:r w:rsidR="00FE164B" w:rsidRPr="00EB0E1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signment No.: </w:t>
      </w:r>
      <w:r w:rsidR="00F51353">
        <w:rPr>
          <w:rFonts w:ascii="Times New Roman" w:hAnsi="Times New Roman" w:cs="Times New Roman"/>
          <w:b/>
          <w:bCs/>
          <w:sz w:val="24"/>
          <w:szCs w:val="24"/>
          <w:lang w:val="en-US"/>
        </w:rPr>
        <w:t>34</w:t>
      </w:r>
    </w:p>
    <w:p w14:paraId="2A5F40C6" w14:textId="0BADA866" w:rsidR="008E1D25" w:rsidRDefault="00FE164B" w:rsidP="004D3C0A">
      <w:pPr>
        <w:rPr>
          <w:rFonts w:ascii="Roboto" w:hAnsi="Roboto"/>
          <w:color w:val="3C4043"/>
          <w:spacing w:val="3"/>
          <w:sz w:val="21"/>
          <w:szCs w:val="21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roblem Statement: </w:t>
      </w:r>
      <w:r w:rsidR="00795402">
        <w:rPr>
          <w:rFonts w:ascii="Roboto" w:hAnsi="Roboto"/>
          <w:color w:val="3C4043"/>
          <w:spacing w:val="3"/>
          <w:sz w:val="21"/>
          <w:szCs w:val="21"/>
        </w:rPr>
        <w:t>Write a program to add elements in a tuple without using built-in functions</w:t>
      </w:r>
    </w:p>
    <w:p w14:paraId="79633FFB" w14:textId="084A6DB4" w:rsidR="00FE164B" w:rsidRPr="003F4007" w:rsidRDefault="00FE164B" w:rsidP="004D3C0A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F400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ython Code: </w:t>
      </w:r>
    </w:p>
    <w:p w14:paraId="506BC07D" w14:textId="77777777" w:rsidR="00F51353" w:rsidRPr="00F51353" w:rsidRDefault="00F51353" w:rsidP="00F51353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spellStart"/>
      <w:r w:rsidRPr="00F51353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ele</w:t>
      </w:r>
      <w:proofErr w:type="spellEnd"/>
      <w:r w:rsidRPr="00F513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</w:t>
      </w:r>
      <w:proofErr w:type="gramStart"/>
      <w:r w:rsidRPr="00F51353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F513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F51353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Enter a sequence of elements: "</w:t>
      </w:r>
      <w:r w:rsidRPr="00F513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.</w:t>
      </w:r>
      <w:r w:rsidRPr="00F51353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split</w:t>
      </w:r>
      <w:r w:rsidRPr="00F513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)</w:t>
      </w:r>
    </w:p>
    <w:p w14:paraId="50C4546D" w14:textId="77777777" w:rsidR="00F51353" w:rsidRPr="00F51353" w:rsidRDefault="00F51353" w:rsidP="00F51353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F51353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lastRenderedPageBreak/>
        <w:t>tup</w:t>
      </w:r>
      <w:r w:rsidRPr="00F513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</w:t>
      </w:r>
      <w:r w:rsidRPr="00F51353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tuple</w:t>
      </w:r>
      <w:r w:rsidRPr="00F513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r w:rsidRPr="00F51353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ele</w:t>
      </w:r>
      <w:proofErr w:type="spellEnd"/>
      <w:r w:rsidRPr="00F513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16E7B6D0" w14:textId="77777777" w:rsidR="00F51353" w:rsidRPr="00F51353" w:rsidRDefault="00F51353" w:rsidP="00F51353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F51353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um</w:t>
      </w:r>
      <w:r w:rsidRPr="00F513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</w:t>
      </w:r>
      <w:r w:rsidRPr="00F51353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0</w:t>
      </w:r>
    </w:p>
    <w:p w14:paraId="525CFB8A" w14:textId="77777777" w:rsidR="00F51353" w:rsidRPr="00F51353" w:rsidRDefault="00F51353" w:rsidP="00F51353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F51353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for</w:t>
      </w:r>
      <w:r w:rsidRPr="00F513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F51353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F513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F51353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n</w:t>
      </w:r>
      <w:r w:rsidRPr="00F513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F51353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tup</w:t>
      </w:r>
      <w:r w:rsidRPr="00F513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542ABCE4" w14:textId="77777777" w:rsidR="00F51353" w:rsidRPr="00F51353" w:rsidRDefault="00F51353" w:rsidP="00F51353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F513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F51353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um</w:t>
      </w:r>
      <w:r w:rsidRPr="00F513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</w:t>
      </w:r>
      <w:proofErr w:type="spellStart"/>
      <w:r w:rsidRPr="00F51353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um</w:t>
      </w:r>
      <w:r w:rsidRPr="00F513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+</w:t>
      </w:r>
      <w:r w:rsidRPr="00F51353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proofErr w:type="spellEnd"/>
      <w:r w:rsidRPr="00F513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r w:rsidRPr="00F51353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F513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069D55EA" w14:textId="77777777" w:rsidR="00F51353" w:rsidRPr="00F51353" w:rsidRDefault="00F51353" w:rsidP="00F51353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gramStart"/>
      <w:r w:rsidRPr="00F51353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F513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F51353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Sum: "</w:t>
      </w:r>
      <w:r w:rsidRPr="00F513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F51353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um</w:t>
      </w:r>
      <w:r w:rsidRPr="00F51353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0DA4E339" w14:textId="40CDFF7C" w:rsidR="00FE164B" w:rsidRDefault="00FE164B" w:rsidP="004D3C0A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4D3C0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ample Output(s): </w:t>
      </w:r>
    </w:p>
    <w:p w14:paraId="02698BB2" w14:textId="46145522" w:rsidR="00E712D5" w:rsidRDefault="00F51353" w:rsidP="004D3C0A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4384" behindDoc="1" locked="0" layoutInCell="1" allowOverlap="1" wp14:anchorId="1512DB23" wp14:editId="5532CB41">
            <wp:simplePos x="0" y="0"/>
            <wp:positionH relativeFrom="margin">
              <wp:align>center</wp:align>
            </wp:positionH>
            <wp:positionV relativeFrom="paragraph">
              <wp:posOffset>176530</wp:posOffset>
            </wp:positionV>
            <wp:extent cx="4617720" cy="1203960"/>
            <wp:effectExtent l="0" t="0" r="0" b="0"/>
            <wp:wrapTight wrapText="bothSides">
              <wp:wrapPolygon edited="0">
                <wp:start x="0" y="0"/>
                <wp:lineTo x="0" y="21190"/>
                <wp:lineTo x="21475" y="21190"/>
                <wp:lineTo x="21475" y="0"/>
                <wp:lineTo x="0" y="0"/>
              </wp:wrapPolygon>
            </wp:wrapTight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7720" cy="1203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BFE19C" w14:textId="2F1CD9B6" w:rsidR="008E1D25" w:rsidRDefault="008E1D25" w:rsidP="00E8621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0D8EC32" w14:textId="39D7D02A" w:rsidR="00F51353" w:rsidRDefault="00F51353" w:rsidP="00E8621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759ABBC" w14:textId="77777777" w:rsidR="00F51353" w:rsidRPr="00E86215" w:rsidRDefault="00F51353" w:rsidP="00E8621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427B218" w14:textId="77777777" w:rsidR="00F51353" w:rsidRDefault="00F51353" w:rsidP="00F51353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5FD4DAD" w14:textId="77777777" w:rsidR="00F51353" w:rsidRDefault="00F51353" w:rsidP="00F51353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603EF80" w14:textId="117C022C" w:rsidR="00FE164B" w:rsidRPr="003F4007" w:rsidRDefault="00FE164B" w:rsidP="003F4007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F400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ssignment No.: </w:t>
      </w:r>
      <w:r w:rsidR="00F51353">
        <w:rPr>
          <w:rFonts w:ascii="Times New Roman" w:hAnsi="Times New Roman" w:cs="Times New Roman"/>
          <w:b/>
          <w:bCs/>
          <w:sz w:val="24"/>
          <w:szCs w:val="24"/>
          <w:lang w:val="en-US"/>
        </w:rPr>
        <w:t>35</w:t>
      </w:r>
    </w:p>
    <w:p w14:paraId="6007ABFC" w14:textId="77777777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1FF7C27" w14:textId="36F68BF6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roblem Statement: </w:t>
      </w:r>
      <w:r w:rsidR="00975BF6">
        <w:rPr>
          <w:rFonts w:ascii="Roboto" w:hAnsi="Roboto"/>
          <w:color w:val="3C4043"/>
          <w:spacing w:val="3"/>
          <w:sz w:val="21"/>
          <w:szCs w:val="21"/>
        </w:rPr>
        <w:t>Write a program to calculate the mean of elements in a tuple of integers.</w:t>
      </w:r>
      <w:r w:rsidR="003F4007">
        <w:rPr>
          <w:rFonts w:ascii="Roboto" w:hAnsi="Roboto"/>
          <w:color w:val="3C4043"/>
          <w:spacing w:val="3"/>
          <w:sz w:val="21"/>
          <w:szCs w:val="21"/>
        </w:rPr>
        <w:br/>
      </w:r>
    </w:p>
    <w:p w14:paraId="114AB086" w14:textId="104489F6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ython Code: </w:t>
      </w:r>
    </w:p>
    <w:p w14:paraId="084EFE9B" w14:textId="77777777" w:rsidR="00131D7D" w:rsidRPr="00131D7D" w:rsidRDefault="00131D7D" w:rsidP="00131D7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spellStart"/>
      <w:r w:rsidRPr="00131D7D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ele</w:t>
      </w:r>
      <w:proofErr w:type="spellEnd"/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</w:t>
      </w:r>
      <w:proofErr w:type="gramStart"/>
      <w:r w:rsidRPr="00131D7D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131D7D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Enter the elements of tuple: "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.</w:t>
      </w:r>
      <w:r w:rsidRPr="00131D7D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split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)</w:t>
      </w:r>
    </w:p>
    <w:p w14:paraId="598A3163" w14:textId="77777777" w:rsidR="00131D7D" w:rsidRPr="00131D7D" w:rsidRDefault="00131D7D" w:rsidP="00131D7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1D7D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tup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</w:t>
      </w:r>
      <w:r w:rsidRPr="00131D7D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tuple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r w:rsidRPr="00131D7D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ele</w:t>
      </w:r>
      <w:proofErr w:type="spellEnd"/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25957BD5" w14:textId="77777777" w:rsidR="00131D7D" w:rsidRPr="00131D7D" w:rsidRDefault="00131D7D" w:rsidP="00131D7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1D7D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um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</w:t>
      </w:r>
      <w:r w:rsidRPr="00131D7D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0</w:t>
      </w:r>
    </w:p>
    <w:p w14:paraId="72BC5E30" w14:textId="77777777" w:rsidR="00131D7D" w:rsidRPr="00131D7D" w:rsidRDefault="00131D7D" w:rsidP="00131D7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1D7D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for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131D7D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131D7D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n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131D7D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tup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3F76400A" w14:textId="77777777" w:rsidR="00131D7D" w:rsidRPr="00131D7D" w:rsidRDefault="00131D7D" w:rsidP="00131D7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131D7D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um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</w:t>
      </w:r>
      <w:proofErr w:type="spellStart"/>
      <w:r w:rsidRPr="00131D7D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um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+</w:t>
      </w:r>
      <w:r w:rsidRPr="00131D7D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proofErr w:type="spellEnd"/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r w:rsidRPr="00131D7D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368388FD" w14:textId="77777777" w:rsidR="00131D7D" w:rsidRPr="00131D7D" w:rsidRDefault="00131D7D" w:rsidP="00131D7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131D7D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result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</w:t>
      </w:r>
      <w:r w:rsidRPr="00131D7D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um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/</w:t>
      </w:r>
      <w:proofErr w:type="spellStart"/>
      <w:r w:rsidRPr="00131D7D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len</w:t>
      </w:r>
      <w:proofErr w:type="spellEnd"/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131D7D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tup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6F2B2514" w14:textId="77777777" w:rsidR="00131D7D" w:rsidRPr="00131D7D" w:rsidRDefault="00131D7D" w:rsidP="00131D7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gramStart"/>
      <w:r w:rsidRPr="00131D7D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131D7D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Mean of the numbers: "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131D7D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result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653A61EE" w14:textId="77777777" w:rsidR="00131D7D" w:rsidRPr="00131D7D" w:rsidRDefault="00131D7D" w:rsidP="00131D7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5BC6C220" w14:textId="03F06F96" w:rsidR="00FE164B" w:rsidRPr="00315F75" w:rsidRDefault="00FE164B" w:rsidP="00315F75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15F75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ample Output(s): </w:t>
      </w:r>
    </w:p>
    <w:p w14:paraId="1A0566AC" w14:textId="15D81190" w:rsidR="00220D8E" w:rsidRDefault="00131D7D" w:rsidP="003F4007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5408" behindDoc="1" locked="0" layoutInCell="1" allowOverlap="1" wp14:anchorId="50B38349" wp14:editId="14985195">
            <wp:simplePos x="0" y="0"/>
            <wp:positionH relativeFrom="column">
              <wp:posOffset>952500</wp:posOffset>
            </wp:positionH>
            <wp:positionV relativeFrom="paragraph">
              <wp:posOffset>128270</wp:posOffset>
            </wp:positionV>
            <wp:extent cx="4853940" cy="1322705"/>
            <wp:effectExtent l="0" t="0" r="3810" b="0"/>
            <wp:wrapTight wrapText="bothSides">
              <wp:wrapPolygon edited="0">
                <wp:start x="0" y="0"/>
                <wp:lineTo x="0" y="21154"/>
                <wp:lineTo x="21532" y="21154"/>
                <wp:lineTo x="21532" y="0"/>
                <wp:lineTo x="0" y="0"/>
              </wp:wrapPolygon>
            </wp:wrapTight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3940" cy="13227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EC22B4" w14:textId="7BFC3707" w:rsidR="00220D8E" w:rsidRDefault="00220D8E" w:rsidP="003F4007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87115D2" w14:textId="77777777" w:rsidR="00220D8E" w:rsidRDefault="00220D8E" w:rsidP="003F4007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562F905" w14:textId="77777777" w:rsidR="00220D8E" w:rsidRDefault="00220D8E" w:rsidP="003F4007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115FCBE" w14:textId="4A7F3C13" w:rsidR="00220D8E" w:rsidRDefault="00220D8E" w:rsidP="003F4007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E307AC6" w14:textId="77777777" w:rsidR="00220D8E" w:rsidRDefault="00220D8E" w:rsidP="003F4007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CC7D4C2" w14:textId="3AA664E3" w:rsidR="00043D74" w:rsidRPr="00220D8E" w:rsidRDefault="00043D74" w:rsidP="00220D8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20D8E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ssignment No.: </w:t>
      </w:r>
      <w:r w:rsidR="00E86215" w:rsidRPr="00220D8E">
        <w:rPr>
          <w:rFonts w:ascii="Times New Roman" w:hAnsi="Times New Roman" w:cs="Times New Roman"/>
          <w:b/>
          <w:bCs/>
          <w:sz w:val="24"/>
          <w:szCs w:val="24"/>
          <w:lang w:val="en-US"/>
        </w:rPr>
        <w:t>3</w:t>
      </w:r>
      <w:r w:rsidR="00131D7D">
        <w:rPr>
          <w:rFonts w:ascii="Times New Roman" w:hAnsi="Times New Roman" w:cs="Times New Roman"/>
          <w:b/>
          <w:bCs/>
          <w:sz w:val="24"/>
          <w:szCs w:val="24"/>
          <w:lang w:val="en-US"/>
        </w:rPr>
        <w:t>6</w:t>
      </w:r>
    </w:p>
    <w:p w14:paraId="04BC0E25" w14:textId="4D23C53F" w:rsidR="00D955F8" w:rsidRDefault="00043D74" w:rsidP="00D955F8">
      <w:pPr>
        <w:spacing w:before="240" w:after="0"/>
        <w:rPr>
          <w:rFonts w:ascii="Roboto" w:hAnsi="Roboto"/>
          <w:color w:val="3C4043"/>
          <w:spacing w:val="3"/>
          <w:sz w:val="21"/>
          <w:szCs w:val="21"/>
        </w:rPr>
      </w:pPr>
      <w:r w:rsidRPr="003F4007">
        <w:rPr>
          <w:rFonts w:ascii="Times New Roman" w:hAnsi="Times New Roman" w:cs="Times New Roman"/>
          <w:b/>
          <w:bCs/>
          <w:sz w:val="24"/>
          <w:szCs w:val="24"/>
          <w:lang w:val="en-US"/>
        </w:rPr>
        <w:t>Problem Statement:</w:t>
      </w:r>
      <w:r w:rsidR="004D3C0A">
        <w:rPr>
          <w:rFonts w:ascii="Roboto" w:hAnsi="Roboto"/>
          <w:color w:val="3C4043"/>
          <w:spacing w:val="3"/>
          <w:sz w:val="21"/>
          <w:szCs w:val="21"/>
        </w:rPr>
        <w:t xml:space="preserve"> </w:t>
      </w:r>
      <w:r w:rsidR="00975BF6">
        <w:rPr>
          <w:rFonts w:ascii="Roboto" w:hAnsi="Roboto"/>
          <w:color w:val="3C4043"/>
          <w:spacing w:val="3"/>
          <w:sz w:val="21"/>
          <w:szCs w:val="21"/>
        </w:rPr>
        <w:t> Write a program to display unique and duplicate elements of a tuple.</w:t>
      </w:r>
    </w:p>
    <w:p w14:paraId="0A2F531D" w14:textId="2633C59F" w:rsidR="004D3C0A" w:rsidRDefault="00043D74" w:rsidP="00E86215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ython Code: </w:t>
      </w:r>
    </w:p>
    <w:p w14:paraId="6FCA141F" w14:textId="77777777" w:rsidR="00131D7D" w:rsidRPr="00131D7D" w:rsidRDefault="00131D7D" w:rsidP="00131D7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spellStart"/>
      <w:r w:rsidRPr="00131D7D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ele</w:t>
      </w:r>
      <w:proofErr w:type="spellEnd"/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</w:t>
      </w:r>
      <w:proofErr w:type="gramStart"/>
      <w:r w:rsidRPr="00131D7D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131D7D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Enter the elements of tuple: "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.</w:t>
      </w:r>
      <w:r w:rsidRPr="00131D7D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split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)</w:t>
      </w:r>
    </w:p>
    <w:p w14:paraId="3672E844" w14:textId="77777777" w:rsidR="00131D7D" w:rsidRPr="00131D7D" w:rsidRDefault="00131D7D" w:rsidP="00131D7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1D7D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tup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</w:t>
      </w:r>
      <w:r w:rsidRPr="00131D7D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tuple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r w:rsidRPr="00131D7D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ele</w:t>
      </w:r>
      <w:proofErr w:type="spellEnd"/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71454E0B" w14:textId="77777777" w:rsidR="00131D7D" w:rsidRPr="00131D7D" w:rsidRDefault="00131D7D" w:rsidP="00131D7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spellStart"/>
      <w:r w:rsidRPr="00131D7D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uni</w:t>
      </w:r>
      <w:proofErr w:type="spellEnd"/>
      <w:proofErr w:type="gramStart"/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[</w:t>
      </w:r>
      <w:proofErr w:type="gramEnd"/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]</w:t>
      </w:r>
    </w:p>
    <w:p w14:paraId="0ACFF7EE" w14:textId="77777777" w:rsidR="00131D7D" w:rsidRPr="00131D7D" w:rsidRDefault="00131D7D" w:rsidP="00131D7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1D7D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dup</w:t>
      </w:r>
      <w:proofErr w:type="gramStart"/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[</w:t>
      </w:r>
      <w:proofErr w:type="gramEnd"/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]</w:t>
      </w:r>
    </w:p>
    <w:p w14:paraId="676729B8" w14:textId="77777777" w:rsidR="00131D7D" w:rsidRPr="00131D7D" w:rsidRDefault="00131D7D" w:rsidP="00131D7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1D7D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lastRenderedPageBreak/>
        <w:t>for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131D7D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131D7D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n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131D7D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tup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7BB863E3" w14:textId="77777777" w:rsidR="00131D7D" w:rsidRPr="00131D7D" w:rsidRDefault="00131D7D" w:rsidP="00131D7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131D7D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f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131D7D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131D7D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in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131D7D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uni</w:t>
      </w:r>
      <w:proofErr w:type="spellEnd"/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6BDCF8D1" w14:textId="77777777" w:rsidR="00131D7D" w:rsidRPr="00131D7D" w:rsidRDefault="00131D7D" w:rsidP="00131D7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</w:t>
      </w:r>
      <w:proofErr w:type="spellStart"/>
      <w:proofErr w:type="gramStart"/>
      <w:r w:rsidRPr="00131D7D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dup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.</w:t>
      </w:r>
      <w:r w:rsidRPr="00131D7D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append</w:t>
      </w:r>
      <w:proofErr w:type="spellEnd"/>
      <w:proofErr w:type="gramEnd"/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r w:rsidRPr="00131D7D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174265C9" w14:textId="77777777" w:rsidR="00131D7D" w:rsidRPr="00131D7D" w:rsidRDefault="00131D7D" w:rsidP="00131D7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</w:t>
      </w:r>
      <w:proofErr w:type="spellStart"/>
      <w:proofErr w:type="gramStart"/>
      <w:r w:rsidRPr="00131D7D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uni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.</w:t>
      </w:r>
      <w:r w:rsidRPr="00131D7D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remove</w:t>
      </w:r>
      <w:proofErr w:type="spellEnd"/>
      <w:proofErr w:type="gramEnd"/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r w:rsidRPr="00131D7D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69478D3C" w14:textId="77777777" w:rsidR="00131D7D" w:rsidRPr="00131D7D" w:rsidRDefault="00131D7D" w:rsidP="00131D7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131D7D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else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79021FFE" w14:textId="77777777" w:rsidR="00131D7D" w:rsidRPr="00131D7D" w:rsidRDefault="00131D7D" w:rsidP="00131D7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</w:t>
      </w:r>
      <w:proofErr w:type="spellStart"/>
      <w:proofErr w:type="gramStart"/>
      <w:r w:rsidRPr="00131D7D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uni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.</w:t>
      </w:r>
      <w:r w:rsidRPr="00131D7D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append</w:t>
      </w:r>
      <w:proofErr w:type="spellEnd"/>
      <w:proofErr w:type="gramEnd"/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r w:rsidRPr="00131D7D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61925460" w14:textId="77777777" w:rsidR="00131D7D" w:rsidRPr="00131D7D" w:rsidRDefault="00131D7D" w:rsidP="00131D7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spellStart"/>
      <w:r w:rsidRPr="00131D7D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uni</w:t>
      </w:r>
      <w:proofErr w:type="spellEnd"/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</w:t>
      </w:r>
      <w:r w:rsidRPr="00131D7D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tuple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r w:rsidRPr="00131D7D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uni</w:t>
      </w:r>
      <w:proofErr w:type="spellEnd"/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45BBBF84" w14:textId="77777777" w:rsidR="00131D7D" w:rsidRPr="00131D7D" w:rsidRDefault="00131D7D" w:rsidP="00131D7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1D7D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dup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</w:t>
      </w:r>
      <w:r w:rsidRPr="00131D7D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tuple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131D7D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dup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4EAF0039" w14:textId="77777777" w:rsidR="00131D7D" w:rsidRPr="00131D7D" w:rsidRDefault="00131D7D" w:rsidP="00131D7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gramStart"/>
      <w:r w:rsidRPr="00131D7D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131D7D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Unique elements are: "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proofErr w:type="spellStart"/>
      <w:r w:rsidRPr="00131D7D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uni</w:t>
      </w:r>
      <w:proofErr w:type="spellEnd"/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2AA8594F" w14:textId="77777777" w:rsidR="00131D7D" w:rsidRPr="00131D7D" w:rsidRDefault="00131D7D" w:rsidP="00131D7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gramStart"/>
      <w:r w:rsidRPr="00131D7D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131D7D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Duplicate elements are: "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131D7D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dup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1776F3EF" w14:textId="77777777" w:rsidR="00131D7D" w:rsidRPr="00131D7D" w:rsidRDefault="00131D7D" w:rsidP="00131D7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2B3127E6" w14:textId="77777777" w:rsidR="00E86215" w:rsidRPr="004D3C0A" w:rsidRDefault="00E86215" w:rsidP="00E86215">
      <w:pPr>
        <w:spacing w:before="240" w:after="0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11944F15" w14:textId="74E2B78C" w:rsidR="00043D74" w:rsidRDefault="003F4007" w:rsidP="003F4007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F400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OUTPUT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–</w:t>
      </w:r>
    </w:p>
    <w:p w14:paraId="38A869D9" w14:textId="498487A5" w:rsidR="00220D8E" w:rsidRDefault="00131D7D" w:rsidP="003F4007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6432" behindDoc="1" locked="0" layoutInCell="1" allowOverlap="1" wp14:anchorId="7C54A6A5" wp14:editId="561D193A">
            <wp:simplePos x="0" y="0"/>
            <wp:positionH relativeFrom="margin">
              <wp:align>center</wp:align>
            </wp:positionH>
            <wp:positionV relativeFrom="paragraph">
              <wp:posOffset>272415</wp:posOffset>
            </wp:positionV>
            <wp:extent cx="5455285" cy="1356360"/>
            <wp:effectExtent l="0" t="0" r="0" b="0"/>
            <wp:wrapTight wrapText="bothSides">
              <wp:wrapPolygon edited="0">
                <wp:start x="0" y="0"/>
                <wp:lineTo x="0" y="21236"/>
                <wp:lineTo x="21497" y="21236"/>
                <wp:lineTo x="21497" y="0"/>
                <wp:lineTo x="0" y="0"/>
              </wp:wrapPolygon>
            </wp:wrapTight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5285" cy="1356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4FD244D" w14:textId="3142498B" w:rsidR="003F4007" w:rsidRPr="003F4007" w:rsidRDefault="003F4007" w:rsidP="003F4007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D34A8BA" w14:textId="5974F0D4" w:rsidR="00043D74" w:rsidRPr="003F4007" w:rsidRDefault="00043D74" w:rsidP="003F4007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F499435" w14:textId="344D798D" w:rsidR="00E712D5" w:rsidRDefault="00E712D5" w:rsidP="00E712D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BC2C41A" w14:textId="0A3FBD24" w:rsidR="00E712D5" w:rsidRDefault="00E712D5" w:rsidP="00E712D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061AAF5" w14:textId="355D97BE" w:rsidR="00E712D5" w:rsidRDefault="00E712D5" w:rsidP="00E712D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84FA2EE" w14:textId="434209BC" w:rsidR="00FE164B" w:rsidRPr="00220D8E" w:rsidRDefault="00FE164B" w:rsidP="00220D8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20D8E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ssignment No.: </w:t>
      </w:r>
      <w:r w:rsidR="00E86215" w:rsidRPr="00220D8E">
        <w:rPr>
          <w:rFonts w:ascii="Times New Roman" w:hAnsi="Times New Roman" w:cs="Times New Roman"/>
          <w:b/>
          <w:bCs/>
          <w:sz w:val="24"/>
          <w:szCs w:val="24"/>
          <w:lang w:val="en-US"/>
        </w:rPr>
        <w:t>3</w:t>
      </w:r>
      <w:r w:rsidR="00131D7D">
        <w:rPr>
          <w:rFonts w:ascii="Times New Roman" w:hAnsi="Times New Roman" w:cs="Times New Roman"/>
          <w:b/>
          <w:bCs/>
          <w:sz w:val="24"/>
          <w:szCs w:val="24"/>
          <w:lang w:val="en-US"/>
        </w:rPr>
        <w:t>7</w:t>
      </w:r>
    </w:p>
    <w:p w14:paraId="22BAB712" w14:textId="60ED9289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roblem Statement: </w:t>
      </w:r>
      <w:r w:rsidR="00975BF6">
        <w:rPr>
          <w:rFonts w:ascii="Roboto" w:hAnsi="Roboto"/>
          <w:color w:val="3C4043"/>
          <w:spacing w:val="3"/>
          <w:sz w:val="21"/>
          <w:szCs w:val="21"/>
        </w:rPr>
        <w:t>Write a program to count the frequency of all the elements in a tuple.</w:t>
      </w:r>
    </w:p>
    <w:p w14:paraId="51FFC308" w14:textId="77777777" w:rsidR="00975BF6" w:rsidRDefault="00975BF6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00DE954" w14:textId="3FC3B4E6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ython Code: </w:t>
      </w:r>
    </w:p>
    <w:p w14:paraId="0B374C24" w14:textId="77777777" w:rsidR="00131D7D" w:rsidRPr="00131D7D" w:rsidRDefault="00131D7D" w:rsidP="00131D7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1D7D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def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gramStart"/>
      <w:r w:rsidRPr="00131D7D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count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131D7D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tup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r w:rsidRPr="00131D7D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x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:</w:t>
      </w:r>
    </w:p>
    <w:p w14:paraId="6370AEB5" w14:textId="77777777" w:rsidR="00131D7D" w:rsidRPr="00131D7D" w:rsidRDefault="00131D7D" w:rsidP="00131D7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131D7D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count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r w:rsidRPr="00131D7D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0</w:t>
      </w:r>
    </w:p>
    <w:p w14:paraId="74EB4758" w14:textId="77777777" w:rsidR="00131D7D" w:rsidRPr="00131D7D" w:rsidRDefault="00131D7D" w:rsidP="00131D7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131D7D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for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131D7D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ele</w:t>
      </w:r>
      <w:proofErr w:type="spellEnd"/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131D7D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n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131D7D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tup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011CE2E6" w14:textId="77777777" w:rsidR="00131D7D" w:rsidRPr="00131D7D" w:rsidRDefault="00131D7D" w:rsidP="00131D7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</w:t>
      </w:r>
      <w:r w:rsidRPr="00131D7D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f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(</w:t>
      </w:r>
      <w:proofErr w:type="spellStart"/>
      <w:r w:rsidRPr="00131D7D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ele</w:t>
      </w:r>
      <w:proofErr w:type="spellEnd"/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= </w:t>
      </w:r>
      <w:r w:rsidRPr="00131D7D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x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:</w:t>
      </w:r>
    </w:p>
    <w:p w14:paraId="4C3942A2" w14:textId="77777777" w:rsidR="00131D7D" w:rsidRPr="00131D7D" w:rsidRDefault="00131D7D" w:rsidP="00131D7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    </w:t>
      </w:r>
      <w:r w:rsidRPr="00131D7D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count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r w:rsidRPr="00131D7D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count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+ </w:t>
      </w:r>
      <w:r w:rsidRPr="00131D7D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</w:t>
      </w:r>
    </w:p>
    <w:p w14:paraId="4BBE19B8" w14:textId="77777777" w:rsidR="00131D7D" w:rsidRPr="00131D7D" w:rsidRDefault="00131D7D" w:rsidP="00131D7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131D7D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return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131D7D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count</w:t>
      </w:r>
    </w:p>
    <w:p w14:paraId="56ED771E" w14:textId="77777777" w:rsidR="00131D7D" w:rsidRPr="00131D7D" w:rsidRDefault="00131D7D" w:rsidP="00131D7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6EFF9A7A" w14:textId="77777777" w:rsidR="00131D7D" w:rsidRPr="00131D7D" w:rsidRDefault="00131D7D" w:rsidP="00131D7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spellStart"/>
      <w:r w:rsidRPr="00131D7D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ele</w:t>
      </w:r>
      <w:proofErr w:type="spellEnd"/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</w:t>
      </w:r>
      <w:proofErr w:type="gramStart"/>
      <w:r w:rsidRPr="00131D7D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131D7D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Enter the elements of tuple: "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.</w:t>
      </w:r>
      <w:r w:rsidRPr="00131D7D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split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)</w:t>
      </w:r>
    </w:p>
    <w:p w14:paraId="5ED63FB1" w14:textId="77777777" w:rsidR="00131D7D" w:rsidRPr="00131D7D" w:rsidRDefault="00131D7D" w:rsidP="00131D7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1D7D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tup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</w:t>
      </w:r>
      <w:r w:rsidRPr="00131D7D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tuple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r w:rsidRPr="00131D7D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ele</w:t>
      </w:r>
      <w:proofErr w:type="spellEnd"/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5C564F6D" w14:textId="77777777" w:rsidR="00131D7D" w:rsidRPr="00131D7D" w:rsidRDefault="00131D7D" w:rsidP="00131D7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1D7D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i</w:t>
      </w:r>
      <w:proofErr w:type="gramStart"/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[</w:t>
      </w:r>
      <w:proofErr w:type="gramEnd"/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]</w:t>
      </w:r>
    </w:p>
    <w:p w14:paraId="7631F88A" w14:textId="77777777" w:rsidR="00131D7D" w:rsidRPr="00131D7D" w:rsidRDefault="00131D7D" w:rsidP="00131D7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1D7D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for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131D7D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131D7D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n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131D7D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tup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7618AE35" w14:textId="77777777" w:rsidR="00131D7D" w:rsidRPr="00131D7D" w:rsidRDefault="00131D7D" w:rsidP="00131D7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131D7D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f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131D7D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131D7D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not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131D7D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in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131D7D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i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2BE00CA2" w14:textId="77777777" w:rsidR="00131D7D" w:rsidRPr="00131D7D" w:rsidRDefault="00131D7D" w:rsidP="00131D7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</w:t>
      </w:r>
      <w:proofErr w:type="spellStart"/>
      <w:r w:rsidRPr="00131D7D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i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.</w:t>
      </w:r>
      <w:r w:rsidRPr="00131D7D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append</w:t>
      </w:r>
      <w:proofErr w:type="spellEnd"/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r w:rsidRPr="00131D7D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4D51738D" w14:textId="77777777" w:rsidR="00131D7D" w:rsidRPr="00131D7D" w:rsidRDefault="00131D7D" w:rsidP="00131D7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1D7D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for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131D7D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131D7D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n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131D7D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i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48CAB3C0" w14:textId="77777777" w:rsidR="00131D7D" w:rsidRPr="00131D7D" w:rsidRDefault="00131D7D" w:rsidP="00131D7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proofErr w:type="gramStart"/>
      <w:r w:rsidRPr="00131D7D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131D7D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Frequency of"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proofErr w:type="spellStart"/>
      <w:r w:rsidRPr="00131D7D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131D7D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is: "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131D7D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count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r w:rsidRPr="00131D7D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tup</w:t>
      </w:r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131D7D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131D7D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</w:t>
      </w:r>
    </w:p>
    <w:p w14:paraId="235EAA30" w14:textId="77777777" w:rsidR="00131D7D" w:rsidRPr="00131D7D" w:rsidRDefault="00131D7D" w:rsidP="00131D7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35EFD247" w14:textId="77777777" w:rsidR="00975BF6" w:rsidRDefault="00975BF6" w:rsidP="00131D7D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4F0E809" w14:textId="5FCEFC1A" w:rsidR="00FE164B" w:rsidRPr="00975BF6" w:rsidRDefault="00FE164B" w:rsidP="00975BF6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131D7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ample Output(s): </w:t>
      </w:r>
      <w:r w:rsidR="00043D74" w:rsidRPr="00975BF6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</w:p>
    <w:p w14:paraId="3D5E5AED" w14:textId="09C1D090" w:rsidR="00043D74" w:rsidRDefault="00131D7D" w:rsidP="00043D74">
      <w:pPr>
        <w:pStyle w:val="ListParagraph"/>
        <w:tabs>
          <w:tab w:val="left" w:pos="2916"/>
        </w:tabs>
        <w:spacing w:before="240" w:after="0"/>
        <w:ind w:left="284"/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7456" behindDoc="0" locked="0" layoutInCell="1" allowOverlap="1" wp14:anchorId="7816963D" wp14:editId="5BB29C8A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4899660" cy="1874520"/>
            <wp:effectExtent l="0" t="0" r="0" b="0"/>
            <wp:wrapSquare wrapText="bothSides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9660" cy="1874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84CC2B" w14:textId="76498E23" w:rsidR="00E712D5" w:rsidRDefault="00E712D5" w:rsidP="00043D74">
      <w:pPr>
        <w:pStyle w:val="ListParagraph"/>
        <w:tabs>
          <w:tab w:val="left" w:pos="2916"/>
        </w:tabs>
        <w:spacing w:before="240" w:after="0"/>
        <w:ind w:left="284"/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</w:p>
    <w:p w14:paraId="7EDEC51B" w14:textId="433C8855" w:rsidR="00E712D5" w:rsidRDefault="00E712D5" w:rsidP="00043D74">
      <w:pPr>
        <w:pStyle w:val="ListParagraph"/>
        <w:tabs>
          <w:tab w:val="left" w:pos="2916"/>
        </w:tabs>
        <w:spacing w:before="240" w:after="0"/>
        <w:ind w:left="284"/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</w:p>
    <w:p w14:paraId="0446F189" w14:textId="6037B881" w:rsidR="00E712D5" w:rsidRDefault="00E712D5" w:rsidP="00043D74">
      <w:pPr>
        <w:pStyle w:val="ListParagraph"/>
        <w:tabs>
          <w:tab w:val="left" w:pos="2916"/>
        </w:tabs>
        <w:spacing w:before="240" w:after="0"/>
        <w:ind w:left="284"/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</w:p>
    <w:p w14:paraId="6E7F9695" w14:textId="2FC0D182" w:rsidR="00E712D5" w:rsidRDefault="00E712D5" w:rsidP="00043D74">
      <w:pPr>
        <w:pStyle w:val="ListParagraph"/>
        <w:tabs>
          <w:tab w:val="left" w:pos="2916"/>
        </w:tabs>
        <w:spacing w:before="240" w:after="0"/>
        <w:ind w:left="284"/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</w:p>
    <w:p w14:paraId="133239FA" w14:textId="08E6E5D2" w:rsidR="00E712D5" w:rsidRDefault="00E712D5" w:rsidP="00043D74">
      <w:pPr>
        <w:pStyle w:val="ListParagraph"/>
        <w:tabs>
          <w:tab w:val="left" w:pos="2916"/>
        </w:tabs>
        <w:spacing w:before="240" w:after="0"/>
        <w:ind w:left="284"/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</w:p>
    <w:p w14:paraId="1D0B4D08" w14:textId="5596F808" w:rsidR="00E712D5" w:rsidRDefault="00E712D5" w:rsidP="00043D74">
      <w:pPr>
        <w:pStyle w:val="ListParagraph"/>
        <w:tabs>
          <w:tab w:val="left" w:pos="2916"/>
        </w:tabs>
        <w:spacing w:before="240" w:after="0"/>
        <w:ind w:left="284"/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</w:p>
    <w:p w14:paraId="1BB639BA" w14:textId="77777777" w:rsidR="00E712D5" w:rsidRDefault="00E712D5" w:rsidP="00043D74">
      <w:pPr>
        <w:pStyle w:val="ListParagraph"/>
        <w:tabs>
          <w:tab w:val="left" w:pos="2916"/>
        </w:tabs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996B3C3" w14:textId="7BD54AD6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8AA95F0" w14:textId="77777777" w:rsidR="00D955F8" w:rsidRDefault="00D955F8" w:rsidP="004D3C0A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F211EAC" w14:textId="41F378BE" w:rsidR="00315F75" w:rsidRDefault="00315F75" w:rsidP="004D3C0A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6E27620" w14:textId="7C6166CE" w:rsidR="004D3C0A" w:rsidRPr="004D3C0A" w:rsidRDefault="004D3C0A" w:rsidP="004D3C0A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4D3C0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ssignment No.: </w:t>
      </w:r>
      <w:r w:rsidR="00E86215">
        <w:rPr>
          <w:rFonts w:ascii="Times New Roman" w:hAnsi="Times New Roman" w:cs="Times New Roman"/>
          <w:b/>
          <w:bCs/>
          <w:sz w:val="24"/>
          <w:szCs w:val="24"/>
          <w:lang w:val="en-US"/>
        </w:rPr>
        <w:t>3</w:t>
      </w:r>
      <w:r w:rsidR="00975BF6">
        <w:rPr>
          <w:rFonts w:ascii="Times New Roman" w:hAnsi="Times New Roman" w:cs="Times New Roman"/>
          <w:b/>
          <w:bCs/>
          <w:sz w:val="24"/>
          <w:szCs w:val="24"/>
          <w:lang w:val="en-US"/>
        </w:rPr>
        <w:t>8</w:t>
      </w:r>
    </w:p>
    <w:p w14:paraId="4EBCF6DE" w14:textId="77777777" w:rsidR="00975BF6" w:rsidRDefault="006211B7" w:rsidP="004D3C0A">
      <w:pPr>
        <w:pStyle w:val="ListParagraph"/>
        <w:spacing w:before="240" w:after="0"/>
        <w:ind w:left="284"/>
        <w:rPr>
          <w:rFonts w:ascii="Roboto" w:hAnsi="Roboto"/>
          <w:color w:val="3C4043"/>
          <w:spacing w:val="3"/>
          <w:sz w:val="21"/>
          <w:szCs w:val="21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P</w:t>
      </w:r>
      <w:r w:rsidR="004D3C0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roblem Statement: </w:t>
      </w:r>
      <w:r w:rsidR="004A1D53">
        <w:rPr>
          <w:rFonts w:ascii="Roboto" w:hAnsi="Roboto"/>
          <w:color w:val="3C4043"/>
          <w:spacing w:val="3"/>
          <w:sz w:val="21"/>
          <w:szCs w:val="21"/>
        </w:rPr>
        <w:t xml:space="preserve"> </w:t>
      </w:r>
      <w:r w:rsidR="00975BF6">
        <w:rPr>
          <w:rFonts w:ascii="Roboto" w:hAnsi="Roboto"/>
          <w:color w:val="3C4043"/>
          <w:spacing w:val="3"/>
          <w:sz w:val="21"/>
          <w:szCs w:val="21"/>
        </w:rPr>
        <w:t>Write a program to find the distinct pair of numbers whose product is even from a tuple of integers</w:t>
      </w:r>
    </w:p>
    <w:p w14:paraId="2FC00B0F" w14:textId="77777777" w:rsidR="00975BF6" w:rsidRDefault="00975BF6" w:rsidP="004D3C0A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1C5CB6A" w14:textId="42577213" w:rsidR="004D3C0A" w:rsidRDefault="004D3C0A" w:rsidP="004D3C0A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ython Code: </w:t>
      </w:r>
    </w:p>
    <w:p w14:paraId="3E5C9134" w14:textId="77777777" w:rsidR="00975BF6" w:rsidRPr="00975BF6" w:rsidRDefault="00975BF6" w:rsidP="00975BF6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spellStart"/>
      <w:r w:rsidRPr="00975BF6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ele</w:t>
      </w:r>
      <w:proofErr w:type="spellEnd"/>
      <w:r w:rsidRPr="00975BF6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</w:t>
      </w:r>
      <w:proofErr w:type="gramStart"/>
      <w:r w:rsidRPr="00975BF6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975BF6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975BF6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Enter the elements of tuple: "</w:t>
      </w:r>
      <w:r w:rsidRPr="00975BF6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.</w:t>
      </w:r>
      <w:r w:rsidRPr="00975BF6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split</w:t>
      </w:r>
      <w:r w:rsidRPr="00975BF6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)</w:t>
      </w:r>
    </w:p>
    <w:p w14:paraId="003B57A7" w14:textId="77777777" w:rsidR="00975BF6" w:rsidRPr="00975BF6" w:rsidRDefault="00975BF6" w:rsidP="00975BF6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975BF6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tup</w:t>
      </w:r>
      <w:r w:rsidRPr="00975BF6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</w:t>
      </w:r>
      <w:r w:rsidRPr="00975BF6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tuple</w:t>
      </w:r>
      <w:r w:rsidRPr="00975BF6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r w:rsidRPr="00975BF6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ele</w:t>
      </w:r>
      <w:proofErr w:type="spellEnd"/>
      <w:r w:rsidRPr="00975BF6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7F9E5A63" w14:textId="77777777" w:rsidR="00975BF6" w:rsidRPr="00975BF6" w:rsidRDefault="00975BF6" w:rsidP="00975BF6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975BF6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for</w:t>
      </w:r>
      <w:r w:rsidRPr="00975BF6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975BF6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975BF6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975BF6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n</w:t>
      </w:r>
      <w:r w:rsidRPr="00975BF6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975BF6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range</w:t>
      </w:r>
      <w:r w:rsidRPr="00975BF6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r w:rsidRPr="00975BF6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len</w:t>
      </w:r>
      <w:proofErr w:type="spellEnd"/>
      <w:r w:rsidRPr="00975BF6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975BF6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tup</w:t>
      </w:r>
      <w:r w:rsidRPr="00975BF6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:</w:t>
      </w:r>
    </w:p>
    <w:p w14:paraId="78FE750F" w14:textId="77777777" w:rsidR="00975BF6" w:rsidRPr="00975BF6" w:rsidRDefault="00975BF6" w:rsidP="00975BF6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975BF6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975BF6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for</w:t>
      </w:r>
      <w:r w:rsidRPr="00975BF6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975BF6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j</w:t>
      </w:r>
      <w:r w:rsidRPr="00975BF6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975BF6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n</w:t>
      </w:r>
      <w:r w:rsidRPr="00975BF6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975BF6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range</w:t>
      </w:r>
      <w:r w:rsidRPr="00975BF6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975BF6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r w:rsidRPr="00975BF6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+</w:t>
      </w:r>
      <w:proofErr w:type="gramStart"/>
      <w:r w:rsidRPr="00975BF6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</w:t>
      </w:r>
      <w:r w:rsidRPr="00975BF6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975BF6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len</w:t>
      </w:r>
      <w:proofErr w:type="gramEnd"/>
      <w:r w:rsidRPr="00975BF6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975BF6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tup</w:t>
      </w:r>
      <w:r w:rsidRPr="00975BF6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:</w:t>
      </w:r>
    </w:p>
    <w:p w14:paraId="54DDBAA8" w14:textId="77777777" w:rsidR="00975BF6" w:rsidRPr="00975BF6" w:rsidRDefault="00975BF6" w:rsidP="00975BF6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975BF6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</w:t>
      </w:r>
      <w:r w:rsidRPr="00975BF6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a</w:t>
      </w:r>
      <w:r w:rsidRPr="00975BF6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</w:t>
      </w:r>
      <w:r w:rsidRPr="00975BF6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r w:rsidRPr="00975BF6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975BF6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tup</w:t>
      </w:r>
      <w:r w:rsidRPr="00975BF6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[</w:t>
      </w:r>
      <w:proofErr w:type="spellStart"/>
      <w:r w:rsidRPr="00975BF6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975BF6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])</w:t>
      </w:r>
    </w:p>
    <w:p w14:paraId="594EA2C2" w14:textId="77777777" w:rsidR="00975BF6" w:rsidRPr="00975BF6" w:rsidRDefault="00975BF6" w:rsidP="00975BF6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975BF6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</w:t>
      </w:r>
      <w:r w:rsidRPr="00975BF6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b</w:t>
      </w:r>
      <w:r w:rsidRPr="00975BF6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</w:t>
      </w:r>
      <w:r w:rsidRPr="00975BF6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r w:rsidRPr="00975BF6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975BF6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tup</w:t>
      </w:r>
      <w:r w:rsidRPr="00975BF6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[</w:t>
      </w:r>
      <w:r w:rsidRPr="00975BF6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j</w:t>
      </w:r>
      <w:r w:rsidRPr="00975BF6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])</w:t>
      </w:r>
    </w:p>
    <w:p w14:paraId="38C6E39D" w14:textId="77777777" w:rsidR="00975BF6" w:rsidRPr="00975BF6" w:rsidRDefault="00975BF6" w:rsidP="00975BF6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975BF6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</w:t>
      </w:r>
      <w:r w:rsidRPr="00975BF6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f</w:t>
      </w:r>
      <w:r w:rsidRPr="00975BF6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(</w:t>
      </w:r>
      <w:r w:rsidRPr="00975BF6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a</w:t>
      </w:r>
      <w:r w:rsidRPr="00975BF6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*</w:t>
      </w:r>
      <w:proofErr w:type="gramStart"/>
      <w:r w:rsidRPr="00975BF6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b</w:t>
      </w:r>
      <w:r w:rsidRPr="00975BF6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%</w:t>
      </w:r>
      <w:proofErr w:type="gramEnd"/>
      <w:r w:rsidRPr="00975BF6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2</w:t>
      </w:r>
      <w:r w:rsidRPr="00975BF6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=</w:t>
      </w:r>
      <w:r w:rsidRPr="00975BF6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0</w:t>
      </w:r>
      <w:r w:rsidRPr="00975BF6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4116D088" w14:textId="77777777" w:rsidR="00975BF6" w:rsidRPr="00975BF6" w:rsidRDefault="00975BF6" w:rsidP="00975BF6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975BF6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    </w:t>
      </w:r>
      <w:r w:rsidRPr="00975BF6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t</w:t>
      </w:r>
      <w:r w:rsidRPr="00975BF6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(</w:t>
      </w:r>
      <w:r w:rsidRPr="00975BF6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tup</w:t>
      </w:r>
      <w:r w:rsidRPr="00975BF6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[</w:t>
      </w:r>
      <w:proofErr w:type="spellStart"/>
      <w:r w:rsidRPr="00975BF6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proofErr w:type="gramStart"/>
      <w:r w:rsidRPr="00975BF6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],</w:t>
      </w:r>
      <w:r w:rsidRPr="00975BF6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tup</w:t>
      </w:r>
      <w:proofErr w:type="gramEnd"/>
      <w:r w:rsidRPr="00975BF6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[</w:t>
      </w:r>
      <w:r w:rsidRPr="00975BF6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j</w:t>
      </w:r>
      <w:r w:rsidRPr="00975BF6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])</w:t>
      </w:r>
    </w:p>
    <w:p w14:paraId="234ACAB9" w14:textId="77777777" w:rsidR="00975BF6" w:rsidRPr="00975BF6" w:rsidRDefault="00975BF6" w:rsidP="00975BF6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975BF6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    </w:t>
      </w:r>
      <w:r w:rsidRPr="00975BF6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975BF6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975BF6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t</w:t>
      </w:r>
      <w:r w:rsidRPr="00975BF6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074FE278" w14:textId="77777777" w:rsidR="00975BF6" w:rsidRPr="00975BF6" w:rsidRDefault="00975BF6" w:rsidP="00975BF6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0B57F946" w14:textId="5F48C6F7" w:rsidR="004D3C0A" w:rsidRPr="00220D8E" w:rsidRDefault="004D3C0A" w:rsidP="00220D8E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20D8E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ample Output(s): </w:t>
      </w:r>
    </w:p>
    <w:p w14:paraId="4902BB42" w14:textId="29D8485D" w:rsidR="004D3C0A" w:rsidRDefault="004D3C0A" w:rsidP="004D3C0A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8D6C219" w14:textId="695CEA21" w:rsidR="004D3C0A" w:rsidRDefault="00975BF6" w:rsidP="004D3C0A">
      <w:pPr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  <w:r>
        <w:rPr>
          <w:rFonts w:ascii="Times New Roman" w:hAnsi="Times New Roman" w:cs="Times New Roman"/>
          <w:b/>
          <w:bCs/>
          <w:noProof/>
          <w:sz w:val="36"/>
          <w:szCs w:val="36"/>
          <w:lang w:val="en-US"/>
        </w:rPr>
        <w:drawing>
          <wp:anchor distT="0" distB="0" distL="114300" distR="114300" simplePos="0" relativeHeight="251668480" behindDoc="1" locked="0" layoutInCell="1" allowOverlap="1" wp14:anchorId="1FE28DFC" wp14:editId="4E27ECCF">
            <wp:simplePos x="0" y="0"/>
            <wp:positionH relativeFrom="column">
              <wp:posOffset>822960</wp:posOffset>
            </wp:positionH>
            <wp:positionV relativeFrom="paragraph">
              <wp:posOffset>6350</wp:posOffset>
            </wp:positionV>
            <wp:extent cx="4808855" cy="2065020"/>
            <wp:effectExtent l="0" t="0" r="0" b="0"/>
            <wp:wrapTight wrapText="bothSides">
              <wp:wrapPolygon edited="0">
                <wp:start x="0" y="0"/>
                <wp:lineTo x="0" y="21321"/>
                <wp:lineTo x="21477" y="21321"/>
                <wp:lineTo x="21477" y="0"/>
                <wp:lineTo x="0" y="0"/>
              </wp:wrapPolygon>
            </wp:wrapTight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8855" cy="2065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E0FADF" w14:textId="2E26C016" w:rsidR="004D3C0A" w:rsidRDefault="004D3C0A" w:rsidP="004D3C0A">
      <w:pPr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</w:p>
    <w:p w14:paraId="4A84678B" w14:textId="77777777" w:rsidR="006211B7" w:rsidRDefault="006211B7" w:rsidP="004D3C0A">
      <w:pPr>
        <w:ind w:left="1440" w:firstLine="720"/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</w:p>
    <w:p w14:paraId="4A4EC385" w14:textId="77777777" w:rsidR="006211B7" w:rsidRDefault="006211B7" w:rsidP="004D3C0A">
      <w:pPr>
        <w:ind w:left="1440" w:firstLine="720"/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</w:p>
    <w:p w14:paraId="51A42EBC" w14:textId="77777777" w:rsidR="006211B7" w:rsidRDefault="006211B7" w:rsidP="004D3C0A">
      <w:pPr>
        <w:ind w:left="1440" w:firstLine="720"/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</w:p>
    <w:p w14:paraId="2FFAF090" w14:textId="77777777" w:rsidR="006211B7" w:rsidRDefault="006211B7" w:rsidP="004D3C0A">
      <w:pPr>
        <w:ind w:left="1440" w:firstLine="720"/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</w:p>
    <w:p w14:paraId="01100670" w14:textId="77777777" w:rsidR="00975BF6" w:rsidRDefault="00975BF6" w:rsidP="004D3C0A">
      <w:pPr>
        <w:ind w:left="1440" w:firstLine="720"/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</w:p>
    <w:p w14:paraId="1F0502EC" w14:textId="2C8EE5BB" w:rsidR="004D3C0A" w:rsidRPr="00F304B7" w:rsidRDefault="004D3C0A" w:rsidP="004D3C0A">
      <w:pPr>
        <w:ind w:left="1440" w:firstLine="72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B96865">
        <w:rPr>
          <w:rFonts w:ascii="Times New Roman" w:hAnsi="Times New Roman" w:cs="Times New Roman"/>
          <w:b/>
          <w:bCs/>
          <w:sz w:val="36"/>
          <w:szCs w:val="36"/>
          <w:lang w:val="en-US"/>
        </w:rPr>
        <w:t>--------------------END-----------------</w:t>
      </w:r>
    </w:p>
    <w:p w14:paraId="786144D0" w14:textId="71ED3D23" w:rsidR="00FE164B" w:rsidRDefault="00FE164B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br w:type="page"/>
      </w:r>
    </w:p>
    <w:sectPr w:rsidR="00FE164B" w:rsidSect="00A9022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B108AA"/>
    <w:multiLevelType w:val="hybridMultilevel"/>
    <w:tmpl w:val="C51E9C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7633E8"/>
    <w:multiLevelType w:val="hybridMultilevel"/>
    <w:tmpl w:val="F092C51A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28406CC"/>
    <w:multiLevelType w:val="hybridMultilevel"/>
    <w:tmpl w:val="A2A419FA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C8C5D4C"/>
    <w:multiLevelType w:val="multilevel"/>
    <w:tmpl w:val="F48AD7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0N7EwMrA0NDQwMjZR0lEKTi0uzszPAykwrgUAerZeyywAAAA="/>
  </w:docVars>
  <w:rsids>
    <w:rsidRoot w:val="00313939"/>
    <w:rsid w:val="0003775D"/>
    <w:rsid w:val="00041BB3"/>
    <w:rsid w:val="00043D74"/>
    <w:rsid w:val="000C2453"/>
    <w:rsid w:val="00131D7D"/>
    <w:rsid w:val="001326D7"/>
    <w:rsid w:val="00163C66"/>
    <w:rsid w:val="001864FB"/>
    <w:rsid w:val="001A0E3F"/>
    <w:rsid w:val="00220D8E"/>
    <w:rsid w:val="00301C32"/>
    <w:rsid w:val="00313939"/>
    <w:rsid w:val="003145D2"/>
    <w:rsid w:val="00315F75"/>
    <w:rsid w:val="0032074B"/>
    <w:rsid w:val="0033330C"/>
    <w:rsid w:val="0034225C"/>
    <w:rsid w:val="00384A71"/>
    <w:rsid w:val="003C6611"/>
    <w:rsid w:val="003D1283"/>
    <w:rsid w:val="003F4007"/>
    <w:rsid w:val="003F4248"/>
    <w:rsid w:val="00433A2C"/>
    <w:rsid w:val="0044760E"/>
    <w:rsid w:val="004A1D53"/>
    <w:rsid w:val="004D3C0A"/>
    <w:rsid w:val="005D27ED"/>
    <w:rsid w:val="006211B7"/>
    <w:rsid w:val="006E2EF3"/>
    <w:rsid w:val="006F48DE"/>
    <w:rsid w:val="007645E8"/>
    <w:rsid w:val="00795402"/>
    <w:rsid w:val="007A7605"/>
    <w:rsid w:val="00876E02"/>
    <w:rsid w:val="00894839"/>
    <w:rsid w:val="008E1D25"/>
    <w:rsid w:val="008E2B83"/>
    <w:rsid w:val="00975BF6"/>
    <w:rsid w:val="00A42023"/>
    <w:rsid w:val="00A90223"/>
    <w:rsid w:val="00AB0E1B"/>
    <w:rsid w:val="00AB12A0"/>
    <w:rsid w:val="00B96865"/>
    <w:rsid w:val="00BF2CC7"/>
    <w:rsid w:val="00C06D49"/>
    <w:rsid w:val="00CE4503"/>
    <w:rsid w:val="00D955F8"/>
    <w:rsid w:val="00E712D5"/>
    <w:rsid w:val="00E86215"/>
    <w:rsid w:val="00EB0E1D"/>
    <w:rsid w:val="00F304B7"/>
    <w:rsid w:val="00F51353"/>
    <w:rsid w:val="00FE1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8AD804"/>
  <w15:chartTrackingRefBased/>
  <w15:docId w15:val="{2DFE9011-EEF4-42C4-ADDF-87D8F48FE6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1B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81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53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6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9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2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22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5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1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1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8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38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8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2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8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1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23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7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4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8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0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0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9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9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4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5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1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5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0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8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8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3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14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34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8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76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07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03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68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3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93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7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9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1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5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7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2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1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0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39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1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9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923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8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15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45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60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258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54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3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6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1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5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5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4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2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5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347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26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78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95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6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0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1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7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03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16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4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0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119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90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19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9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0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42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7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46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5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3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4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8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82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700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0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92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3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03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80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7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13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4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5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74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0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3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3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896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51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32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8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7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4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4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9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07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83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3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36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3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9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8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5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7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2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9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5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63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440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31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68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4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33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54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6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6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143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62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95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5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63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41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73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1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2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0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20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306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0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1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5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4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2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62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46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441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67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57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86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6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3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77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13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4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3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0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9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19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531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0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24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0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10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0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1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5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0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0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9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93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03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53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2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65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26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1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1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4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3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9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831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1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11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00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5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3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9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7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5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652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16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69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2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0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0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5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8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9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3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06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94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92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9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14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8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69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379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29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4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12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63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5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36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7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7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99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68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0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9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43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8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1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65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47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21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31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5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7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21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2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6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1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9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342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34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03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2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70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46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25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5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7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0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9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22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65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13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36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5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9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83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9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42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42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7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0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33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15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1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06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42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60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38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4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0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60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1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12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8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26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8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91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7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4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0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9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1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454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95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2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0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2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2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7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7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990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03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84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19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0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8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6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0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200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1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03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8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8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8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75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11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72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1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9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8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8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5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9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0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9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7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1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1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4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0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2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7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2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38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10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34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1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6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0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9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53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9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4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9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2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5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06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05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67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36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876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71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5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8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3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0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9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4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41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6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84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26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23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3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2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0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2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867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37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1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94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7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5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06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3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9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91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0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8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6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709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2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60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13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2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46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42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3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47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0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83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4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6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9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2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3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44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34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61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8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36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1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7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3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2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5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2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0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2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54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89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5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0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0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1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59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8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0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93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01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7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3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27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1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2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4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123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50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92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4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0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0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01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01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6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2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7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3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72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8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9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2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6</Pages>
  <Words>418</Words>
  <Characters>238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kumar patra</dc:creator>
  <cp:keywords/>
  <dc:description/>
  <cp:lastModifiedBy>Sanjoy  Saha</cp:lastModifiedBy>
  <cp:revision>9</cp:revision>
  <cp:lastPrinted>2021-12-09T04:57:00Z</cp:lastPrinted>
  <dcterms:created xsi:type="dcterms:W3CDTF">2021-11-22T14:54:00Z</dcterms:created>
  <dcterms:modified xsi:type="dcterms:W3CDTF">2021-12-15T05:00:00Z</dcterms:modified>
</cp:coreProperties>
</file>